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ctar d'abricot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p w:rsidR="00827634" w:rsidRPr="0069446B" w:rsidP="009E5102" w14:paraId="2D05B3D4" w14:textId="5E45E9EA">
      <w:pPr>
        <w:pStyle w:val="SDSTextNormal"/>
      </w:pPr>
      <w:r w:rsidRPr="0069446B">
        <w:rPr>
          <w:noProof/>
        </w:rPr>
        <w:t>Für die Allgemeinheit bestimmt</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Hauptverwendungskategori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Verwendung durch Verbrauche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br/>
              <w:t>P273 - Freisetzung in die Umwelt vermeiden.</w:t>
              <w:br/>
              <w:t>P302+P352 - BEI BERÜHRUNG MIT DER HAUT: Mit viel Wasser wasch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Grü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Körpergewic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Körpergewicht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ectar d'abricot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ectar d'abricot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ectar d'abricot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ectar d'abricot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B88D9A7-5820-4882-B236-E6102FF01287}"/>
</file>

<file path=customXml/itemProps3.xml><?xml version="1.0" encoding="utf-8"?>
<ds:datastoreItem xmlns:ds="http://schemas.openxmlformats.org/officeDocument/2006/customXml" ds:itemID="{47B71950-8ECB-48BC-BD23-B8F1B6CBEC83}"/>
</file>

<file path=customXml/itemProps4.xml><?xml version="1.0" encoding="utf-8"?>
<ds:datastoreItem xmlns:ds="http://schemas.openxmlformats.org/officeDocument/2006/customXml" ds:itemID="{447F378C-A1E8-45B5-9EB2-953AD93D24DF}"/>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